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8D055" w14:textId="0FAF8D52" w:rsidR="00310B56" w:rsidRDefault="00921156">
      <w:r w:rsidRPr="00921156">
        <w:drawing>
          <wp:anchor distT="0" distB="0" distL="114300" distR="114300" simplePos="0" relativeHeight="251658240" behindDoc="0" locked="0" layoutInCell="1" allowOverlap="1" wp14:anchorId="5CCD2C99" wp14:editId="27B212DB">
            <wp:simplePos x="0" y="0"/>
            <wp:positionH relativeFrom="margin">
              <wp:align>center</wp:align>
            </wp:positionH>
            <wp:positionV relativeFrom="paragraph">
              <wp:posOffset>-781050</wp:posOffset>
            </wp:positionV>
            <wp:extent cx="7368812" cy="4337050"/>
            <wp:effectExtent l="0" t="0" r="3810" b="635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68812" cy="4337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310B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DAzNTCxMLQ0MjFU0lEKTi0uzszPAykwrAUAuoilHSwAAAA="/>
  </w:docVars>
  <w:rsids>
    <w:rsidRoot w:val="005C6E0D"/>
    <w:rsid w:val="00310B56"/>
    <w:rsid w:val="005C6E0D"/>
    <w:rsid w:val="00921156"/>
    <w:rsid w:val="00AB48E8"/>
    <w:rsid w:val="00FF4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653EB"/>
  <w15:chartTrackingRefBased/>
  <w15:docId w15:val="{3891E662-CC88-429B-92DB-06B313A00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Settie</dc:creator>
  <cp:keywords/>
  <dc:description/>
  <cp:lastModifiedBy>Samuel Settie</cp:lastModifiedBy>
  <cp:revision>3</cp:revision>
  <dcterms:created xsi:type="dcterms:W3CDTF">2022-03-24T15:50:00Z</dcterms:created>
  <dcterms:modified xsi:type="dcterms:W3CDTF">2022-03-24T15:51:00Z</dcterms:modified>
</cp:coreProperties>
</file>